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GLMM Fixed Effects for RCA Bleaching Propor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 (Low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 (Hig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year, 3)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year, 3)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(year, 3)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38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8:55:32Z</dcterms:created>
  <dcterms:modified xsi:type="dcterms:W3CDTF">2025-05-21T08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